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5CFD24" w14:textId="77777777" w:rsidR="002D4E17" w:rsidRPr="00D2661D" w:rsidRDefault="00387E79">
      <w:pPr>
        <w:rPr>
          <w:b/>
        </w:rPr>
      </w:pPr>
      <w:bookmarkStart w:id="0" w:name="_GoBack"/>
      <w:bookmarkEnd w:id="0"/>
      <w:r w:rsidRPr="00D2661D">
        <w:rPr>
          <w:b/>
        </w:rPr>
        <w:t xml:space="preserve">Open Source Ventilator </w:t>
      </w:r>
    </w:p>
    <w:p w14:paraId="7568467C" w14:textId="77777777" w:rsidR="00387E79" w:rsidRDefault="00387E79">
      <w:r>
        <w:t xml:space="preserve">Controller Module </w:t>
      </w:r>
    </w:p>
    <w:p w14:paraId="3C64FF47" w14:textId="77777777" w:rsidR="00D2661D" w:rsidRDefault="00D2661D">
      <w:r>
        <w:t xml:space="preserve">V1.0; Sem Lampotang, March 17, 2020; </w:t>
      </w:r>
      <w:r w:rsidRPr="00D2661D">
        <w:t>Department of Anesthesiology, Center for Safety, Simulation &amp; Advanced Learning Technologies, University of Florida, Gainesville, Florida, USA</w:t>
      </w:r>
    </w:p>
    <w:p w14:paraId="09A226EE" w14:textId="77777777" w:rsidR="00514E62" w:rsidRDefault="00514E62"/>
    <w:p w14:paraId="2CBC2DA9" w14:textId="77777777" w:rsidR="00B238C7" w:rsidRDefault="00B238C7">
      <w:r>
        <w:t xml:space="preserve">This module is essentially a timer that turns two valves on or off.  When the inspiratory valve is open, the exhalation valve is closed and vice versa. </w:t>
      </w:r>
    </w:p>
    <w:p w14:paraId="4A3084E2" w14:textId="77777777" w:rsidR="00B238C7" w:rsidRDefault="00B238C7"/>
    <w:p w14:paraId="4266BFCC" w14:textId="77777777" w:rsidR="00514E62" w:rsidRDefault="00514E62">
      <w:r>
        <w:t xml:space="preserve">Respiratory rate </w:t>
      </w:r>
      <w:r w:rsidR="001C6C93">
        <w:t>(</w:t>
      </w:r>
      <w:r>
        <w:t>RR</w:t>
      </w:r>
      <w:r w:rsidR="001C6C93">
        <w:t>)</w:t>
      </w:r>
      <w:r>
        <w:t xml:space="preserve"> = Number of breaths per minute (bpm)</w:t>
      </w:r>
    </w:p>
    <w:p w14:paraId="7AD8CBF3" w14:textId="77777777" w:rsidR="00514E62" w:rsidRDefault="00514E62">
      <w:r>
        <w:t>Breath duration = 60 s/RR; e.g., for 10 bpm, breath duration = 60/10 = 6 s</w:t>
      </w:r>
    </w:p>
    <w:p w14:paraId="6A15171F" w14:textId="77777777" w:rsidR="00514E62" w:rsidRDefault="001C6C93">
      <w:proofErr w:type="spellStart"/>
      <w:proofErr w:type="gramStart"/>
      <w:r>
        <w:t>Inspiratory:Expiratory</w:t>
      </w:r>
      <w:proofErr w:type="spellEnd"/>
      <w:proofErr w:type="gramEnd"/>
      <w:r>
        <w:t xml:space="preserve"> time ratio (I:E ratio) = 1:2 (usually)</w:t>
      </w:r>
    </w:p>
    <w:p w14:paraId="4624E531" w14:textId="77777777" w:rsidR="001C6C93" w:rsidRDefault="001C6C93">
      <w:r>
        <w:t>Inspiratory time (</w:t>
      </w:r>
      <w:proofErr w:type="spellStart"/>
      <w:r w:rsidR="009F5898">
        <w:t>Ti</w:t>
      </w:r>
      <w:proofErr w:type="spellEnd"/>
      <w:r w:rsidR="009F5898">
        <w:t xml:space="preserve">; </w:t>
      </w:r>
      <w:r>
        <w:t xml:space="preserve">time in seconds spent in inspiration phase) = breath duration / (1 + </w:t>
      </w:r>
      <w:proofErr w:type="gramStart"/>
      <w:r>
        <w:t>I:E</w:t>
      </w:r>
      <w:proofErr w:type="gramEnd"/>
      <w:r>
        <w:t>) = 6/(1+2) = 6/3 = 2 seconds</w:t>
      </w:r>
    </w:p>
    <w:p w14:paraId="107955FB" w14:textId="77777777" w:rsidR="001C6C93" w:rsidRDefault="001C6C93">
      <w:r>
        <w:t xml:space="preserve">Expiratory time </w:t>
      </w:r>
      <w:r w:rsidRPr="001C6C93">
        <w:t>(</w:t>
      </w:r>
      <w:proofErr w:type="spellStart"/>
      <w:r w:rsidR="009F5898">
        <w:t>Te</w:t>
      </w:r>
      <w:proofErr w:type="spellEnd"/>
      <w:r w:rsidR="009F5898">
        <w:t xml:space="preserve">; </w:t>
      </w:r>
      <w:r w:rsidRPr="001C6C93">
        <w:t xml:space="preserve">time in seconds spent in </w:t>
      </w:r>
      <w:r>
        <w:t>exhal</w:t>
      </w:r>
      <w:r w:rsidRPr="001C6C93">
        <w:t xml:space="preserve">ation </w:t>
      </w:r>
      <w:r>
        <w:t>phase) = breath duration – inspiratory time = 6 - 2 = = 4</w:t>
      </w:r>
      <w:r w:rsidRPr="001C6C93">
        <w:t xml:space="preserve"> seconds</w:t>
      </w:r>
    </w:p>
    <w:p w14:paraId="19E4351C" w14:textId="77777777" w:rsidR="00514E62" w:rsidRDefault="001C6C93">
      <w:r>
        <w:t xml:space="preserve">Tidal volume (VT) = volume of gas (ml) delivered during inspiration </w:t>
      </w:r>
    </w:p>
    <w:p w14:paraId="62D62C1E" w14:textId="77777777" w:rsidR="001C6C93" w:rsidRDefault="001C6C93">
      <w:r>
        <w:t>For a constant flow inspiration, the flow rate to the patient is VT</w:t>
      </w:r>
      <w:proofErr w:type="gramStart"/>
      <w:r>
        <w:t>/(</w:t>
      </w:r>
      <w:proofErr w:type="gramEnd"/>
      <w:r>
        <w:t>inspiratory time)</w:t>
      </w:r>
    </w:p>
    <w:p w14:paraId="4D675689" w14:textId="77777777" w:rsidR="001C6C93" w:rsidRDefault="001C6C9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73"/>
        <w:gridCol w:w="2678"/>
        <w:gridCol w:w="2184"/>
        <w:gridCol w:w="1915"/>
      </w:tblGrid>
      <w:tr w:rsidR="0026598E" w:rsidRPr="00C408E4" w14:paraId="474C79BB" w14:textId="77777777" w:rsidTr="0026598E">
        <w:tc>
          <w:tcPr>
            <w:tcW w:w="2651" w:type="dxa"/>
          </w:tcPr>
          <w:p w14:paraId="106FA53B" w14:textId="77777777" w:rsidR="0026598E" w:rsidRPr="00C408E4" w:rsidRDefault="0026598E">
            <w:pPr>
              <w:rPr>
                <w:b/>
              </w:rPr>
            </w:pPr>
            <w:r w:rsidRPr="00C408E4">
              <w:rPr>
                <w:b/>
              </w:rPr>
              <w:t xml:space="preserve">Input </w:t>
            </w:r>
          </w:p>
        </w:tc>
        <w:tc>
          <w:tcPr>
            <w:tcW w:w="2381" w:type="dxa"/>
          </w:tcPr>
          <w:p w14:paraId="26228BA5" w14:textId="77777777" w:rsidR="0026598E" w:rsidRPr="00C408E4" w:rsidRDefault="0026598E">
            <w:pPr>
              <w:rPr>
                <w:b/>
              </w:rPr>
            </w:pPr>
            <w:r w:rsidRPr="00C408E4">
              <w:rPr>
                <w:b/>
              </w:rPr>
              <w:t>Data Output</w:t>
            </w:r>
          </w:p>
        </w:tc>
        <w:tc>
          <w:tcPr>
            <w:tcW w:w="2297" w:type="dxa"/>
          </w:tcPr>
          <w:p w14:paraId="16541029" w14:textId="77777777" w:rsidR="0026598E" w:rsidRPr="00C408E4" w:rsidRDefault="0026598E">
            <w:pPr>
              <w:rPr>
                <w:b/>
              </w:rPr>
            </w:pPr>
            <w:r w:rsidRPr="00C408E4">
              <w:rPr>
                <w:b/>
              </w:rPr>
              <w:t xml:space="preserve">Physical output </w:t>
            </w:r>
          </w:p>
        </w:tc>
        <w:tc>
          <w:tcPr>
            <w:tcW w:w="2021" w:type="dxa"/>
          </w:tcPr>
          <w:p w14:paraId="31FCB8DB" w14:textId="77777777" w:rsidR="0026598E" w:rsidRPr="00C408E4" w:rsidRDefault="0026598E">
            <w:pPr>
              <w:rPr>
                <w:b/>
              </w:rPr>
            </w:pPr>
            <w:r>
              <w:rPr>
                <w:b/>
              </w:rPr>
              <w:t xml:space="preserve">Status </w:t>
            </w:r>
          </w:p>
        </w:tc>
      </w:tr>
      <w:tr w:rsidR="00514E62" w14:paraId="497CCBA7" w14:textId="77777777" w:rsidTr="0026598E">
        <w:tc>
          <w:tcPr>
            <w:tcW w:w="2651" w:type="dxa"/>
          </w:tcPr>
          <w:p w14:paraId="5BE6E268" w14:textId="77777777" w:rsidR="00514E62" w:rsidRDefault="00514E62" w:rsidP="00514E62">
            <w:r>
              <w:t>User selects tidal volume (see General Engineering Specifications)</w:t>
            </w:r>
          </w:p>
        </w:tc>
        <w:tc>
          <w:tcPr>
            <w:tcW w:w="2381" w:type="dxa"/>
          </w:tcPr>
          <w:p w14:paraId="4388AA10" w14:textId="77777777" w:rsidR="00514E62" w:rsidRDefault="00514E62"/>
        </w:tc>
        <w:tc>
          <w:tcPr>
            <w:tcW w:w="2297" w:type="dxa"/>
          </w:tcPr>
          <w:p w14:paraId="6CF1126F" w14:textId="77777777" w:rsidR="00514E62" w:rsidRDefault="00514E62" w:rsidP="00C408E4">
            <w:r>
              <w:t>Gas flow</w:t>
            </w:r>
            <w:r w:rsidR="001C6C93">
              <w:t>s</w:t>
            </w:r>
            <w:r>
              <w:t xml:space="preserve"> towards patient during the selected </w:t>
            </w:r>
            <w:r w:rsidR="001C6C93">
              <w:t>inspiratory time</w:t>
            </w:r>
          </w:p>
        </w:tc>
        <w:tc>
          <w:tcPr>
            <w:tcW w:w="2021" w:type="dxa"/>
          </w:tcPr>
          <w:p w14:paraId="775D185E" w14:textId="77777777" w:rsidR="00514E62" w:rsidRDefault="00514E62" w:rsidP="00C408E4"/>
        </w:tc>
      </w:tr>
      <w:tr w:rsidR="00514E62" w14:paraId="00DC8511" w14:textId="77777777" w:rsidTr="0026598E">
        <w:tc>
          <w:tcPr>
            <w:tcW w:w="2651" w:type="dxa"/>
          </w:tcPr>
          <w:p w14:paraId="539DA919" w14:textId="77777777" w:rsidR="00514E62" w:rsidRDefault="00514E62" w:rsidP="00514E62"/>
        </w:tc>
        <w:tc>
          <w:tcPr>
            <w:tcW w:w="2381" w:type="dxa"/>
          </w:tcPr>
          <w:p w14:paraId="626CFF58" w14:textId="77777777" w:rsidR="00514E62" w:rsidRDefault="00514E62"/>
        </w:tc>
        <w:tc>
          <w:tcPr>
            <w:tcW w:w="2297" w:type="dxa"/>
          </w:tcPr>
          <w:p w14:paraId="0A8CB5F4" w14:textId="77777777" w:rsidR="00514E62" w:rsidRDefault="001C6C93" w:rsidP="00C408E4">
            <w:r>
              <w:t xml:space="preserve">In constant flow design, </w:t>
            </w:r>
            <w:r w:rsidR="009F5898">
              <w:t xml:space="preserve">gas flows to patient at a flow rate of VT/ </w:t>
            </w:r>
          </w:p>
        </w:tc>
        <w:tc>
          <w:tcPr>
            <w:tcW w:w="2021" w:type="dxa"/>
          </w:tcPr>
          <w:p w14:paraId="532D0318" w14:textId="77777777" w:rsidR="00514E62" w:rsidRDefault="00514E62" w:rsidP="00C408E4"/>
        </w:tc>
      </w:tr>
      <w:tr w:rsidR="00514E62" w14:paraId="13FDB270" w14:textId="77777777" w:rsidTr="0026598E">
        <w:tc>
          <w:tcPr>
            <w:tcW w:w="2651" w:type="dxa"/>
          </w:tcPr>
          <w:p w14:paraId="26E98C62" w14:textId="77777777" w:rsidR="00514E62" w:rsidRDefault="00514E62" w:rsidP="00514E62"/>
        </w:tc>
        <w:tc>
          <w:tcPr>
            <w:tcW w:w="2381" w:type="dxa"/>
          </w:tcPr>
          <w:p w14:paraId="68BB4FB6" w14:textId="77777777" w:rsidR="00514E62" w:rsidRDefault="00514E62"/>
        </w:tc>
        <w:tc>
          <w:tcPr>
            <w:tcW w:w="2297" w:type="dxa"/>
          </w:tcPr>
          <w:p w14:paraId="74EDE2BA" w14:textId="77777777" w:rsidR="00514E62" w:rsidRDefault="00514E62" w:rsidP="00C408E4"/>
        </w:tc>
        <w:tc>
          <w:tcPr>
            <w:tcW w:w="2021" w:type="dxa"/>
          </w:tcPr>
          <w:p w14:paraId="651FE76A" w14:textId="77777777" w:rsidR="00514E62" w:rsidRDefault="00514E62" w:rsidP="00C408E4"/>
        </w:tc>
      </w:tr>
      <w:tr w:rsidR="0026598E" w14:paraId="16F35754" w14:textId="77777777" w:rsidTr="0026598E">
        <w:tc>
          <w:tcPr>
            <w:tcW w:w="2651" w:type="dxa"/>
          </w:tcPr>
          <w:p w14:paraId="06B33FDE" w14:textId="77777777" w:rsidR="0026598E" w:rsidRDefault="00514E62" w:rsidP="00514E62">
            <w:r>
              <w:t>User selects</w:t>
            </w:r>
            <w:r w:rsidR="0026598E">
              <w:t xml:space="preserve"> respiratory rate (see General Engineering Specifications)</w:t>
            </w:r>
          </w:p>
        </w:tc>
        <w:tc>
          <w:tcPr>
            <w:tcW w:w="2381" w:type="dxa"/>
          </w:tcPr>
          <w:p w14:paraId="25A5DE93" w14:textId="77777777" w:rsidR="0026598E" w:rsidRDefault="0026598E">
            <w:r>
              <w:t xml:space="preserve">Time when inspiration starts and ends  </w:t>
            </w:r>
          </w:p>
          <w:p w14:paraId="67586659" w14:textId="77777777" w:rsidR="0026598E" w:rsidRDefault="0026598E"/>
        </w:tc>
        <w:tc>
          <w:tcPr>
            <w:tcW w:w="2297" w:type="dxa"/>
          </w:tcPr>
          <w:p w14:paraId="455B3FF8" w14:textId="77777777" w:rsidR="0026598E" w:rsidRDefault="0026598E" w:rsidP="00C408E4">
            <w:r>
              <w:t xml:space="preserve">Time when </w:t>
            </w:r>
            <w:r w:rsidRPr="00C408E4">
              <w:t xml:space="preserve">gas </w:t>
            </w:r>
            <w:r>
              <w:t xml:space="preserve">starts </w:t>
            </w:r>
            <w:r w:rsidRPr="00C408E4">
              <w:t>flow</w:t>
            </w:r>
            <w:r>
              <w:t>ing</w:t>
            </w:r>
            <w:r w:rsidRPr="00C408E4">
              <w:t xml:space="preserve"> to patie</w:t>
            </w:r>
            <w:r>
              <w:t>nt</w:t>
            </w:r>
          </w:p>
          <w:p w14:paraId="58B1EC8D" w14:textId="77777777" w:rsidR="0026598E" w:rsidRDefault="0026598E" w:rsidP="00C408E4">
            <w:r>
              <w:t xml:space="preserve">Time when </w:t>
            </w:r>
            <w:r w:rsidRPr="00C408E4">
              <w:t xml:space="preserve">gas </w:t>
            </w:r>
            <w:r>
              <w:t xml:space="preserve">stops </w:t>
            </w:r>
            <w:r w:rsidRPr="00C408E4">
              <w:t>flow</w:t>
            </w:r>
            <w:r>
              <w:t>ing</w:t>
            </w:r>
            <w:r w:rsidRPr="00C408E4">
              <w:t xml:space="preserve"> to patie</w:t>
            </w:r>
            <w:r>
              <w:t>nt</w:t>
            </w:r>
          </w:p>
        </w:tc>
        <w:tc>
          <w:tcPr>
            <w:tcW w:w="2021" w:type="dxa"/>
          </w:tcPr>
          <w:p w14:paraId="3CCCC6CC" w14:textId="77777777" w:rsidR="0026598E" w:rsidRDefault="0026598E" w:rsidP="00C408E4">
            <w:r>
              <w:t>Not claimed; No one working on it yet</w:t>
            </w:r>
          </w:p>
        </w:tc>
      </w:tr>
      <w:tr w:rsidR="0026598E" w14:paraId="2E14FB92" w14:textId="77777777" w:rsidTr="0026598E">
        <w:tc>
          <w:tcPr>
            <w:tcW w:w="2651" w:type="dxa"/>
          </w:tcPr>
          <w:p w14:paraId="1069F57B" w14:textId="77777777" w:rsidR="0026598E" w:rsidRDefault="0026598E"/>
        </w:tc>
        <w:tc>
          <w:tcPr>
            <w:tcW w:w="2381" w:type="dxa"/>
          </w:tcPr>
          <w:p w14:paraId="4BFB197E" w14:textId="77777777" w:rsidR="0026598E" w:rsidRDefault="0026598E">
            <w:r>
              <w:t xml:space="preserve">Time when exhalation starts and ends  </w:t>
            </w:r>
          </w:p>
        </w:tc>
        <w:tc>
          <w:tcPr>
            <w:tcW w:w="2297" w:type="dxa"/>
          </w:tcPr>
          <w:p w14:paraId="7B0DDE3F" w14:textId="77777777" w:rsidR="0026598E" w:rsidRDefault="0026598E" w:rsidP="00C408E4">
            <w:r>
              <w:t xml:space="preserve">Time when </w:t>
            </w:r>
            <w:r w:rsidRPr="00C408E4">
              <w:t xml:space="preserve">gas </w:t>
            </w:r>
            <w:r>
              <w:t xml:space="preserve">starts </w:t>
            </w:r>
            <w:r w:rsidRPr="00C408E4">
              <w:t>flow</w:t>
            </w:r>
            <w:r>
              <w:t>ing from</w:t>
            </w:r>
            <w:r w:rsidRPr="00C408E4">
              <w:t xml:space="preserve"> patie</w:t>
            </w:r>
            <w:r>
              <w:t>nt</w:t>
            </w:r>
          </w:p>
          <w:p w14:paraId="5E14112B" w14:textId="77777777" w:rsidR="0026598E" w:rsidRDefault="0026598E" w:rsidP="00C408E4">
            <w:r>
              <w:t xml:space="preserve">Time when </w:t>
            </w:r>
            <w:r w:rsidRPr="00C408E4">
              <w:t xml:space="preserve">gas </w:t>
            </w:r>
            <w:r>
              <w:t xml:space="preserve">stops </w:t>
            </w:r>
            <w:r w:rsidRPr="00C408E4">
              <w:t>flow</w:t>
            </w:r>
            <w:r>
              <w:t xml:space="preserve">ing from </w:t>
            </w:r>
            <w:r w:rsidRPr="00C408E4">
              <w:t>patie</w:t>
            </w:r>
            <w:r>
              <w:t>nt</w:t>
            </w:r>
          </w:p>
        </w:tc>
        <w:tc>
          <w:tcPr>
            <w:tcW w:w="2021" w:type="dxa"/>
          </w:tcPr>
          <w:p w14:paraId="42E3893F" w14:textId="77777777" w:rsidR="0026598E" w:rsidRDefault="0026598E" w:rsidP="00C408E4">
            <w:r>
              <w:t>No one working on it yet ; No one working on it yet</w:t>
            </w:r>
          </w:p>
        </w:tc>
      </w:tr>
      <w:tr w:rsidR="0026598E" w14:paraId="555FCE5E" w14:textId="77777777" w:rsidTr="0026598E">
        <w:tc>
          <w:tcPr>
            <w:tcW w:w="2651" w:type="dxa"/>
          </w:tcPr>
          <w:p w14:paraId="7603E707" w14:textId="77777777" w:rsidR="0026598E" w:rsidRDefault="0026598E"/>
        </w:tc>
        <w:tc>
          <w:tcPr>
            <w:tcW w:w="2381" w:type="dxa"/>
          </w:tcPr>
          <w:p w14:paraId="0EC2F354" w14:textId="77777777" w:rsidR="0026598E" w:rsidRDefault="0026598E"/>
        </w:tc>
        <w:tc>
          <w:tcPr>
            <w:tcW w:w="2297" w:type="dxa"/>
          </w:tcPr>
          <w:p w14:paraId="67FD93B0" w14:textId="77777777" w:rsidR="0026598E" w:rsidRDefault="0026598E"/>
        </w:tc>
        <w:tc>
          <w:tcPr>
            <w:tcW w:w="2021" w:type="dxa"/>
          </w:tcPr>
          <w:p w14:paraId="0617AD4B" w14:textId="77777777" w:rsidR="0026598E" w:rsidRDefault="0026598E"/>
        </w:tc>
      </w:tr>
      <w:tr w:rsidR="0026598E" w14:paraId="5CAFC579" w14:textId="77777777" w:rsidTr="0026598E">
        <w:tc>
          <w:tcPr>
            <w:tcW w:w="2651" w:type="dxa"/>
          </w:tcPr>
          <w:p w14:paraId="577CC7DC" w14:textId="77777777" w:rsidR="0026598E" w:rsidRPr="00C408E4" w:rsidRDefault="0026598E" w:rsidP="0026598E">
            <w:pPr>
              <w:rPr>
                <w:b/>
              </w:rPr>
            </w:pPr>
            <w:r>
              <w:rPr>
                <w:b/>
              </w:rPr>
              <w:lastRenderedPageBreak/>
              <w:t>Electro</w:t>
            </w:r>
            <w:r w:rsidRPr="00C408E4">
              <w:rPr>
                <w:b/>
              </w:rPr>
              <w:t>mechanical design</w:t>
            </w:r>
            <w:r>
              <w:rPr>
                <w:b/>
              </w:rPr>
              <w:t xml:space="preserve"> (no software)</w:t>
            </w:r>
          </w:p>
        </w:tc>
        <w:tc>
          <w:tcPr>
            <w:tcW w:w="2381" w:type="dxa"/>
          </w:tcPr>
          <w:p w14:paraId="690C2959" w14:textId="77777777" w:rsidR="0026598E" w:rsidRDefault="0026598E" w:rsidP="0026598E"/>
        </w:tc>
        <w:tc>
          <w:tcPr>
            <w:tcW w:w="2297" w:type="dxa"/>
          </w:tcPr>
          <w:p w14:paraId="129B20CA" w14:textId="77777777" w:rsidR="0026598E" w:rsidRDefault="0026598E" w:rsidP="0026598E"/>
        </w:tc>
        <w:tc>
          <w:tcPr>
            <w:tcW w:w="2021" w:type="dxa"/>
          </w:tcPr>
          <w:p w14:paraId="6445969C" w14:textId="77777777" w:rsidR="0026598E" w:rsidRDefault="0026598E" w:rsidP="0026598E"/>
        </w:tc>
      </w:tr>
      <w:tr w:rsidR="0026598E" w14:paraId="246298DA" w14:textId="77777777" w:rsidTr="0026598E">
        <w:tc>
          <w:tcPr>
            <w:tcW w:w="2651" w:type="dxa"/>
          </w:tcPr>
          <w:p w14:paraId="5E3794E3" w14:textId="77777777" w:rsidR="0026598E" w:rsidRDefault="0026598E" w:rsidP="00514E62">
            <w:r>
              <w:t xml:space="preserve">User </w:t>
            </w:r>
            <w:r w:rsidR="00514E62">
              <w:t xml:space="preserve">selects </w:t>
            </w:r>
            <w:r>
              <w:t>respiratory rate (see General Engineering Specifications)</w:t>
            </w:r>
          </w:p>
        </w:tc>
        <w:tc>
          <w:tcPr>
            <w:tcW w:w="2381" w:type="dxa"/>
          </w:tcPr>
          <w:p w14:paraId="1557B1D1" w14:textId="77777777" w:rsidR="0026598E" w:rsidRDefault="0026598E" w:rsidP="0026598E">
            <w:r>
              <w:t xml:space="preserve">Time when inspiration starts and ends  </w:t>
            </w:r>
          </w:p>
          <w:p w14:paraId="604D613C" w14:textId="77777777" w:rsidR="0026598E" w:rsidRDefault="0026598E" w:rsidP="0026598E"/>
        </w:tc>
        <w:tc>
          <w:tcPr>
            <w:tcW w:w="2297" w:type="dxa"/>
          </w:tcPr>
          <w:p w14:paraId="1398317C" w14:textId="77777777" w:rsidR="0026598E" w:rsidRDefault="0026598E" w:rsidP="0026598E">
            <w:r>
              <w:t xml:space="preserve">12 V delivered to inspiratory valve </w:t>
            </w:r>
          </w:p>
          <w:p w14:paraId="50AF3118" w14:textId="77777777" w:rsidR="0026598E" w:rsidRDefault="0026598E" w:rsidP="0026598E">
            <w:r>
              <w:t>0 V to exhalation valve</w:t>
            </w:r>
          </w:p>
        </w:tc>
        <w:tc>
          <w:tcPr>
            <w:tcW w:w="2021" w:type="dxa"/>
          </w:tcPr>
          <w:p w14:paraId="6BFB57C2" w14:textId="77777777" w:rsidR="0026598E" w:rsidRDefault="0026598E" w:rsidP="0026598E">
            <w:r>
              <w:t>No one working on it yet ; No one working on it yet</w:t>
            </w:r>
          </w:p>
        </w:tc>
      </w:tr>
      <w:tr w:rsidR="0026598E" w14:paraId="581D6018" w14:textId="77777777" w:rsidTr="0026598E">
        <w:tc>
          <w:tcPr>
            <w:tcW w:w="2651" w:type="dxa"/>
          </w:tcPr>
          <w:p w14:paraId="758EA1E8" w14:textId="77777777" w:rsidR="0026598E" w:rsidRDefault="0026598E" w:rsidP="0026598E"/>
        </w:tc>
        <w:tc>
          <w:tcPr>
            <w:tcW w:w="2381" w:type="dxa"/>
          </w:tcPr>
          <w:p w14:paraId="7BE642C1" w14:textId="77777777" w:rsidR="0026598E" w:rsidRDefault="0026598E" w:rsidP="0026598E">
            <w:r>
              <w:t xml:space="preserve">Time when exhalation starts and ends  </w:t>
            </w:r>
          </w:p>
        </w:tc>
        <w:tc>
          <w:tcPr>
            <w:tcW w:w="2297" w:type="dxa"/>
          </w:tcPr>
          <w:p w14:paraId="4B9BE185" w14:textId="77777777" w:rsidR="0026598E" w:rsidRDefault="0026598E" w:rsidP="0026598E">
            <w:r>
              <w:t>12 V delivered to exhalation valve</w:t>
            </w:r>
          </w:p>
          <w:p w14:paraId="36278B73" w14:textId="77777777" w:rsidR="0026598E" w:rsidRDefault="0026598E" w:rsidP="0026598E">
            <w:r>
              <w:t>0 V to inspiratory valve</w:t>
            </w:r>
          </w:p>
        </w:tc>
        <w:tc>
          <w:tcPr>
            <w:tcW w:w="2021" w:type="dxa"/>
          </w:tcPr>
          <w:p w14:paraId="261D9657" w14:textId="77777777" w:rsidR="0026598E" w:rsidRDefault="0026598E" w:rsidP="0026598E">
            <w:r>
              <w:t>No one working on it yet ; No one working on it yet</w:t>
            </w:r>
          </w:p>
        </w:tc>
      </w:tr>
      <w:tr w:rsidR="00667E8E" w14:paraId="08B09946" w14:textId="77777777" w:rsidTr="00667E8E">
        <w:tc>
          <w:tcPr>
            <w:tcW w:w="2651" w:type="dxa"/>
          </w:tcPr>
          <w:p w14:paraId="79FC6669" w14:textId="77777777" w:rsidR="00667E8E" w:rsidRDefault="00667E8E" w:rsidP="00A518DD"/>
        </w:tc>
        <w:tc>
          <w:tcPr>
            <w:tcW w:w="2381" w:type="dxa"/>
          </w:tcPr>
          <w:p w14:paraId="62F1C759" w14:textId="77777777" w:rsidR="00667E8E" w:rsidRDefault="00667E8E" w:rsidP="00A518DD"/>
        </w:tc>
        <w:tc>
          <w:tcPr>
            <w:tcW w:w="2297" w:type="dxa"/>
          </w:tcPr>
          <w:p w14:paraId="70798F40" w14:textId="77777777" w:rsidR="00667E8E" w:rsidRDefault="00667E8E" w:rsidP="00A518DD"/>
        </w:tc>
        <w:tc>
          <w:tcPr>
            <w:tcW w:w="2021" w:type="dxa"/>
          </w:tcPr>
          <w:p w14:paraId="02797600" w14:textId="77777777" w:rsidR="00667E8E" w:rsidRDefault="00667E8E" w:rsidP="00A518DD"/>
        </w:tc>
      </w:tr>
      <w:tr w:rsidR="00667E8E" w14:paraId="2F6C7984" w14:textId="77777777" w:rsidTr="00667E8E">
        <w:tc>
          <w:tcPr>
            <w:tcW w:w="2651" w:type="dxa"/>
          </w:tcPr>
          <w:p w14:paraId="79F4B98B" w14:textId="77777777" w:rsidR="00667E8E" w:rsidRDefault="00667E8E" w:rsidP="00A518DD"/>
        </w:tc>
        <w:tc>
          <w:tcPr>
            <w:tcW w:w="2381" w:type="dxa"/>
          </w:tcPr>
          <w:p w14:paraId="3C7EF349" w14:textId="77777777" w:rsidR="00667E8E" w:rsidRDefault="00667E8E" w:rsidP="00A518DD"/>
        </w:tc>
        <w:tc>
          <w:tcPr>
            <w:tcW w:w="2297" w:type="dxa"/>
          </w:tcPr>
          <w:p w14:paraId="6D481481" w14:textId="77777777" w:rsidR="00667E8E" w:rsidRDefault="00667E8E" w:rsidP="00A518DD"/>
        </w:tc>
        <w:tc>
          <w:tcPr>
            <w:tcW w:w="2021" w:type="dxa"/>
          </w:tcPr>
          <w:p w14:paraId="014782AB" w14:textId="77777777" w:rsidR="00667E8E" w:rsidRDefault="00667E8E" w:rsidP="00A518DD"/>
        </w:tc>
      </w:tr>
      <w:tr w:rsidR="00667E8E" w14:paraId="287312B0" w14:textId="77777777" w:rsidTr="0026598E">
        <w:tc>
          <w:tcPr>
            <w:tcW w:w="2651" w:type="dxa"/>
          </w:tcPr>
          <w:p w14:paraId="6F7E9AE9" w14:textId="77777777" w:rsidR="00667E8E" w:rsidRPr="00C408E4" w:rsidRDefault="00667E8E" w:rsidP="00667E8E">
            <w:pPr>
              <w:rPr>
                <w:b/>
              </w:rPr>
            </w:pPr>
            <w:r>
              <w:rPr>
                <w:b/>
              </w:rPr>
              <w:t>Electro</w:t>
            </w:r>
            <w:r w:rsidRPr="00C408E4">
              <w:rPr>
                <w:b/>
              </w:rPr>
              <w:t>mechanical design</w:t>
            </w:r>
            <w:r>
              <w:rPr>
                <w:b/>
              </w:rPr>
              <w:t xml:space="preserve"> (software)</w:t>
            </w:r>
          </w:p>
        </w:tc>
        <w:tc>
          <w:tcPr>
            <w:tcW w:w="2381" w:type="dxa"/>
          </w:tcPr>
          <w:p w14:paraId="6709DFCE" w14:textId="77777777" w:rsidR="00667E8E" w:rsidRDefault="00667E8E" w:rsidP="00667E8E"/>
        </w:tc>
        <w:tc>
          <w:tcPr>
            <w:tcW w:w="2297" w:type="dxa"/>
          </w:tcPr>
          <w:p w14:paraId="00DBCD83" w14:textId="77777777" w:rsidR="00667E8E" w:rsidRDefault="00667E8E" w:rsidP="00667E8E"/>
        </w:tc>
        <w:tc>
          <w:tcPr>
            <w:tcW w:w="2021" w:type="dxa"/>
          </w:tcPr>
          <w:p w14:paraId="0B67CEBE" w14:textId="77777777" w:rsidR="00667E8E" w:rsidRDefault="00667E8E" w:rsidP="00667E8E"/>
        </w:tc>
      </w:tr>
      <w:tr w:rsidR="00667E8E" w14:paraId="4C048B58" w14:textId="77777777" w:rsidTr="0026598E">
        <w:tc>
          <w:tcPr>
            <w:tcW w:w="2651" w:type="dxa"/>
          </w:tcPr>
          <w:p w14:paraId="61A0A9BD" w14:textId="77777777" w:rsidR="00667E8E" w:rsidRDefault="00667E8E" w:rsidP="00667E8E">
            <w:r>
              <w:t>User selection for tidal volume and respiratory rate (see General Engineering Specifications)</w:t>
            </w:r>
          </w:p>
        </w:tc>
        <w:tc>
          <w:tcPr>
            <w:tcW w:w="2381" w:type="dxa"/>
          </w:tcPr>
          <w:p w14:paraId="6B9C97E7" w14:textId="77777777" w:rsidR="00667E8E" w:rsidRDefault="00667E8E" w:rsidP="00667E8E">
            <w:r>
              <w:t>Variable “INSPIRATORY_VALVE_ON” is true when inspiration starts</w:t>
            </w:r>
          </w:p>
          <w:p w14:paraId="717C7226" w14:textId="77777777" w:rsidR="00667E8E" w:rsidRDefault="00667E8E" w:rsidP="00667E8E">
            <w:r>
              <w:t xml:space="preserve">“INSPIRATORY_VALVE_ON”  is false when inspiration ends  </w:t>
            </w:r>
          </w:p>
          <w:p w14:paraId="4E34181C" w14:textId="77777777" w:rsidR="00667E8E" w:rsidRDefault="00667E8E" w:rsidP="00667E8E"/>
        </w:tc>
        <w:tc>
          <w:tcPr>
            <w:tcW w:w="2297" w:type="dxa"/>
          </w:tcPr>
          <w:p w14:paraId="3F8DD133" w14:textId="77777777" w:rsidR="00667E8E" w:rsidRDefault="00667E8E" w:rsidP="00667E8E">
            <w:r>
              <w:t xml:space="preserve">12 V delivered to inspiratory valve </w:t>
            </w:r>
          </w:p>
          <w:p w14:paraId="3E9F6200" w14:textId="77777777" w:rsidR="00667E8E" w:rsidRDefault="00667E8E" w:rsidP="00667E8E">
            <w:r>
              <w:t>0 V to exhalation valve</w:t>
            </w:r>
          </w:p>
        </w:tc>
        <w:tc>
          <w:tcPr>
            <w:tcW w:w="2021" w:type="dxa"/>
          </w:tcPr>
          <w:p w14:paraId="037F76FD" w14:textId="77777777" w:rsidR="00667E8E" w:rsidRDefault="00667E8E" w:rsidP="00667E8E">
            <w:r>
              <w:t>No one working on it yet ; No one working on it yet</w:t>
            </w:r>
          </w:p>
        </w:tc>
      </w:tr>
      <w:tr w:rsidR="00667E8E" w14:paraId="2CAE18A0" w14:textId="77777777" w:rsidTr="0026598E">
        <w:tc>
          <w:tcPr>
            <w:tcW w:w="2651" w:type="dxa"/>
          </w:tcPr>
          <w:p w14:paraId="65629B17" w14:textId="77777777" w:rsidR="00667E8E" w:rsidRDefault="00667E8E" w:rsidP="00667E8E"/>
        </w:tc>
        <w:tc>
          <w:tcPr>
            <w:tcW w:w="2381" w:type="dxa"/>
          </w:tcPr>
          <w:p w14:paraId="12E49F52" w14:textId="77777777" w:rsidR="00667E8E" w:rsidRDefault="00667E8E" w:rsidP="00667E8E">
            <w:r>
              <w:t>Variable “EXHALATION_VALVE_ON” is true  when exhalation starts</w:t>
            </w:r>
          </w:p>
          <w:p w14:paraId="67C0B7B9" w14:textId="77777777" w:rsidR="00667E8E" w:rsidRDefault="00667E8E" w:rsidP="00667E8E">
            <w:r>
              <w:t>“EXHALATION</w:t>
            </w:r>
            <w:r w:rsidR="00514E62">
              <w:t xml:space="preserve">_VALVE_ON”  is false when exhalation </w:t>
            </w:r>
            <w:r>
              <w:t xml:space="preserve"> ends  </w:t>
            </w:r>
          </w:p>
          <w:p w14:paraId="6755111E" w14:textId="77777777" w:rsidR="00667E8E" w:rsidRDefault="00667E8E" w:rsidP="00667E8E"/>
        </w:tc>
        <w:tc>
          <w:tcPr>
            <w:tcW w:w="2297" w:type="dxa"/>
          </w:tcPr>
          <w:p w14:paraId="457E8EBB" w14:textId="77777777" w:rsidR="00667E8E" w:rsidRDefault="00667E8E" w:rsidP="00667E8E">
            <w:r>
              <w:t>12 V delivered to exhalation valve</w:t>
            </w:r>
          </w:p>
          <w:p w14:paraId="233665D1" w14:textId="77777777" w:rsidR="00667E8E" w:rsidRDefault="00667E8E" w:rsidP="00667E8E">
            <w:r>
              <w:t>0 V to inspiratory valve</w:t>
            </w:r>
          </w:p>
        </w:tc>
        <w:tc>
          <w:tcPr>
            <w:tcW w:w="2021" w:type="dxa"/>
          </w:tcPr>
          <w:p w14:paraId="78ECBA25" w14:textId="77777777" w:rsidR="00667E8E" w:rsidRDefault="00667E8E" w:rsidP="00667E8E">
            <w:r>
              <w:t>No one working on it yet ; No one working on it yet</w:t>
            </w:r>
          </w:p>
        </w:tc>
      </w:tr>
      <w:tr w:rsidR="00514E62" w14:paraId="30B7EFE6" w14:textId="77777777" w:rsidTr="0026598E">
        <w:tc>
          <w:tcPr>
            <w:tcW w:w="2651" w:type="dxa"/>
          </w:tcPr>
          <w:p w14:paraId="2DF37D48" w14:textId="77777777" w:rsidR="00514E62" w:rsidRDefault="00514E62" w:rsidP="00667E8E"/>
        </w:tc>
        <w:tc>
          <w:tcPr>
            <w:tcW w:w="2381" w:type="dxa"/>
          </w:tcPr>
          <w:p w14:paraId="7119EDBF" w14:textId="77777777" w:rsidR="00514E62" w:rsidRDefault="00514E62" w:rsidP="00667E8E"/>
        </w:tc>
        <w:tc>
          <w:tcPr>
            <w:tcW w:w="2297" w:type="dxa"/>
          </w:tcPr>
          <w:p w14:paraId="0AC2BA3E" w14:textId="77777777" w:rsidR="00514E62" w:rsidRDefault="00514E62" w:rsidP="00667E8E"/>
        </w:tc>
        <w:tc>
          <w:tcPr>
            <w:tcW w:w="2021" w:type="dxa"/>
          </w:tcPr>
          <w:p w14:paraId="6B6F87C1" w14:textId="77777777" w:rsidR="00514E62" w:rsidRDefault="00514E62" w:rsidP="00667E8E"/>
        </w:tc>
      </w:tr>
      <w:tr w:rsidR="00514E62" w14:paraId="3BCD8742" w14:textId="77777777" w:rsidTr="0026598E">
        <w:tc>
          <w:tcPr>
            <w:tcW w:w="2651" w:type="dxa"/>
          </w:tcPr>
          <w:p w14:paraId="1B7B1CE7" w14:textId="77777777" w:rsidR="00514E62" w:rsidRPr="00514E62" w:rsidRDefault="00514E62" w:rsidP="00667E8E">
            <w:pPr>
              <w:rPr>
                <w:b/>
              </w:rPr>
            </w:pPr>
            <w:r w:rsidRPr="00514E62">
              <w:rPr>
                <w:b/>
              </w:rPr>
              <w:t xml:space="preserve">Pneumatic Design </w:t>
            </w:r>
            <w:r>
              <w:rPr>
                <w:b/>
              </w:rPr>
              <w:t>– May require specialized parts that may be out of stock</w:t>
            </w:r>
          </w:p>
        </w:tc>
        <w:tc>
          <w:tcPr>
            <w:tcW w:w="2381" w:type="dxa"/>
          </w:tcPr>
          <w:p w14:paraId="5D10954B" w14:textId="77777777" w:rsidR="00514E62" w:rsidRDefault="00514E62" w:rsidP="00667E8E"/>
        </w:tc>
        <w:tc>
          <w:tcPr>
            <w:tcW w:w="2297" w:type="dxa"/>
          </w:tcPr>
          <w:p w14:paraId="603C541B" w14:textId="77777777" w:rsidR="00514E62" w:rsidRDefault="00514E62" w:rsidP="00667E8E"/>
        </w:tc>
        <w:tc>
          <w:tcPr>
            <w:tcW w:w="2021" w:type="dxa"/>
          </w:tcPr>
          <w:p w14:paraId="0573854D" w14:textId="77777777" w:rsidR="00514E62" w:rsidRDefault="00514E62" w:rsidP="00667E8E"/>
        </w:tc>
      </w:tr>
    </w:tbl>
    <w:p w14:paraId="56CAAFDD" w14:textId="77777777" w:rsidR="00D2661D" w:rsidRDefault="00D2661D"/>
    <w:p w14:paraId="38C996AA" w14:textId="77777777" w:rsidR="00D2661D" w:rsidRDefault="00D2661D"/>
    <w:p w14:paraId="28A5C862" w14:textId="77777777" w:rsidR="00387E79" w:rsidRDefault="00387E79"/>
    <w:sectPr w:rsidR="00387E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rEwM7E0sbQwMDRV0lEKTi0uzszPAykwrAUArkr0jCwAAAA="/>
  </w:docVars>
  <w:rsids>
    <w:rsidRoot w:val="00387E79"/>
    <w:rsid w:val="001C6C93"/>
    <w:rsid w:val="0026598E"/>
    <w:rsid w:val="00387E79"/>
    <w:rsid w:val="00514E62"/>
    <w:rsid w:val="006523C2"/>
    <w:rsid w:val="00667E8E"/>
    <w:rsid w:val="009F5898"/>
    <w:rsid w:val="00B238C7"/>
    <w:rsid w:val="00C07237"/>
    <w:rsid w:val="00C408E4"/>
    <w:rsid w:val="00D2661D"/>
    <w:rsid w:val="00FD6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63274"/>
  <w15:chartTrackingRefBased/>
  <w15:docId w15:val="{3C7F8933-3408-4233-A070-60AD8991A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potang,Samsun</dc:creator>
  <cp:keywords/>
  <dc:description/>
  <cp:lastModifiedBy>Alexandru Gradea</cp:lastModifiedBy>
  <cp:revision>2</cp:revision>
  <dcterms:created xsi:type="dcterms:W3CDTF">2020-03-25T18:35:00Z</dcterms:created>
  <dcterms:modified xsi:type="dcterms:W3CDTF">2020-03-25T18:35:00Z</dcterms:modified>
</cp:coreProperties>
</file>